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3159EA" w14:textId="77777777" w:rsidR="00A56355" w:rsidRDefault="009D6BE5" w:rsidP="000526CE">
      <w:pPr>
        <w:pStyle w:val="Default"/>
        <w:spacing w:line="360" w:lineRule="auto"/>
        <w:ind w:left="5040" w:firstLine="720"/>
        <w:rPr>
          <w:rFonts w:ascii="Century Gothic" w:hAnsi="Century Gothic" w:cs="Century Gothic"/>
          <w:color w:val="auto"/>
          <w:sz w:val="36"/>
          <w:szCs w:val="36"/>
        </w:rPr>
      </w:pPr>
      <w:r>
        <w:rPr>
          <w:rFonts w:ascii="Century Gothic" w:hAnsi="Century Gothic" w:cs="Century Gothic"/>
          <w:b/>
          <w:bCs/>
          <w:color w:val="auto"/>
          <w:sz w:val="36"/>
          <w:szCs w:val="36"/>
        </w:rPr>
        <w:t>MINISTRY OF FINANCE &amp; THE PUBLIC SERVICE</w:t>
      </w:r>
    </w:p>
    <w:p w14:paraId="7C532761" w14:textId="77777777" w:rsidR="00305A9F" w:rsidRDefault="00A56355" w:rsidP="00446A34">
      <w:pPr>
        <w:pStyle w:val="Default"/>
        <w:spacing w:line="360" w:lineRule="auto"/>
        <w:jc w:val="center"/>
        <w:rPr>
          <w:rFonts w:ascii="Century Gothic" w:hAnsi="Century Gothic" w:cs="Century Gothic"/>
          <w:b/>
          <w:bCs/>
          <w:color w:val="auto"/>
          <w:sz w:val="28"/>
          <w:szCs w:val="28"/>
        </w:rPr>
      </w:pPr>
      <w:r>
        <w:rPr>
          <w:rFonts w:ascii="Century Gothic" w:hAnsi="Century Gothic" w:cs="Century Gothic"/>
          <w:color w:val="auto"/>
          <w:sz w:val="28"/>
          <w:szCs w:val="28"/>
        </w:rPr>
        <w:t xml:space="preserve">De Minimis Waivers for the period </w:t>
      </w:r>
      <w:r w:rsidR="00071C92">
        <w:rPr>
          <w:rFonts w:ascii="Century Gothic" w:hAnsi="Century Gothic" w:cs="Century Gothic"/>
          <w:b/>
          <w:bCs/>
          <w:color w:val="auto"/>
          <w:sz w:val="28"/>
          <w:szCs w:val="28"/>
        </w:rPr>
        <w:t>June</w:t>
      </w:r>
      <w:r w:rsidR="006117A2">
        <w:rPr>
          <w:rFonts w:ascii="Century Gothic" w:hAnsi="Century Gothic" w:cs="Century Gothic"/>
          <w:b/>
          <w:bCs/>
          <w:color w:val="auto"/>
          <w:sz w:val="28"/>
          <w:szCs w:val="28"/>
        </w:rPr>
        <w:t xml:space="preserve"> 1, 2025</w:t>
      </w:r>
      <w:r w:rsidR="00462288">
        <w:rPr>
          <w:rFonts w:ascii="Century Gothic" w:hAnsi="Century Gothic" w:cs="Century Gothic"/>
          <w:b/>
          <w:bCs/>
          <w:color w:val="auto"/>
          <w:sz w:val="28"/>
          <w:szCs w:val="28"/>
        </w:rPr>
        <w:t xml:space="preserve"> </w:t>
      </w:r>
      <w:r w:rsidR="003D307A">
        <w:rPr>
          <w:rFonts w:ascii="Century Gothic" w:hAnsi="Century Gothic" w:cs="Century Gothic"/>
          <w:b/>
          <w:bCs/>
          <w:color w:val="auto"/>
          <w:sz w:val="28"/>
          <w:szCs w:val="28"/>
        </w:rPr>
        <w:t xml:space="preserve">– </w:t>
      </w:r>
      <w:r w:rsidR="000526CE">
        <w:rPr>
          <w:rFonts w:ascii="Century Gothic" w:hAnsi="Century Gothic" w:cs="Century Gothic"/>
          <w:color w:val="auto"/>
          <w:sz w:val="28"/>
          <w:szCs w:val="28"/>
        </w:rPr>
        <w:t xml:space="preserve">period </w:t>
      </w:r>
      <w:r w:rsidR="00071C92">
        <w:rPr>
          <w:rFonts w:ascii="Century Gothic" w:hAnsi="Century Gothic" w:cs="Century Gothic"/>
          <w:b/>
          <w:bCs/>
          <w:color w:val="auto"/>
          <w:sz w:val="28"/>
          <w:szCs w:val="28"/>
        </w:rPr>
        <w:t>June 30</w:t>
      </w:r>
      <w:r w:rsidR="006117A2">
        <w:rPr>
          <w:rFonts w:ascii="Century Gothic" w:hAnsi="Century Gothic" w:cs="Century Gothic"/>
          <w:b/>
          <w:bCs/>
          <w:color w:val="auto"/>
          <w:sz w:val="28"/>
          <w:szCs w:val="28"/>
        </w:rPr>
        <w:t>, 2025</w:t>
      </w:r>
    </w:p>
    <w:p w14:paraId="1D1AB3BB" w14:textId="77777777" w:rsidR="00B63551" w:rsidRPr="00447F40" w:rsidRDefault="00B63551" w:rsidP="00446A34">
      <w:pPr>
        <w:pStyle w:val="Default"/>
        <w:spacing w:line="360" w:lineRule="auto"/>
        <w:jc w:val="center"/>
        <w:rPr>
          <w:rFonts w:ascii="Century Gothic" w:hAnsi="Century Gothic" w:cs="Century Gothic"/>
          <w:bCs/>
          <w:color w:val="auto"/>
          <w:sz w:val="28"/>
          <w:szCs w:val="28"/>
        </w:rPr>
      </w:pPr>
    </w:p>
    <w:tbl>
      <w:tblPr>
        <w:tblW w:w="18240" w:type="dxa"/>
        <w:tblInd w:w="93" w:type="dxa"/>
        <w:tblLook w:val="04A0" w:firstRow="1" w:lastRow="0" w:firstColumn="1" w:lastColumn="0" w:noHBand="0" w:noVBand="1"/>
      </w:tblPr>
      <w:tblGrid>
        <w:gridCol w:w="960"/>
        <w:gridCol w:w="960"/>
        <w:gridCol w:w="2900"/>
        <w:gridCol w:w="3028"/>
        <w:gridCol w:w="1340"/>
        <w:gridCol w:w="1279"/>
        <w:gridCol w:w="960"/>
        <w:gridCol w:w="1279"/>
        <w:gridCol w:w="960"/>
        <w:gridCol w:w="960"/>
        <w:gridCol w:w="1105"/>
        <w:gridCol w:w="1129"/>
        <w:gridCol w:w="1380"/>
      </w:tblGrid>
      <w:tr w:rsidR="006117A2" w:rsidRPr="006117A2" w14:paraId="0AE630B6" w14:textId="77777777" w:rsidTr="006117A2">
        <w:trPr>
          <w:trHeight w:val="92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bottom"/>
            <w:hideMark/>
          </w:tcPr>
          <w:p w14:paraId="246DD5FE" w14:textId="77777777" w:rsidR="006117A2" w:rsidRPr="006117A2" w:rsidRDefault="006117A2" w:rsidP="006117A2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6117A2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>Dat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bottom"/>
            <w:hideMark/>
          </w:tcPr>
          <w:p w14:paraId="24B72893" w14:textId="77777777" w:rsidR="006117A2" w:rsidRPr="006117A2" w:rsidRDefault="006117A2" w:rsidP="006117A2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6117A2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Tariff </w:t>
            </w:r>
            <w:r w:rsidRPr="006117A2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br/>
              <w:t>Heading</w:t>
            </w:r>
          </w:p>
        </w:tc>
        <w:tc>
          <w:tcPr>
            <w:tcW w:w="2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bottom"/>
            <w:hideMark/>
          </w:tcPr>
          <w:p w14:paraId="219C44D4" w14:textId="77777777" w:rsidR="006117A2" w:rsidRPr="006117A2" w:rsidRDefault="006117A2" w:rsidP="006117A2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6117A2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Applicant </w:t>
            </w:r>
          </w:p>
        </w:tc>
        <w:tc>
          <w:tcPr>
            <w:tcW w:w="35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bottom"/>
            <w:hideMark/>
          </w:tcPr>
          <w:p w14:paraId="0309400D" w14:textId="77777777" w:rsidR="006117A2" w:rsidRPr="006117A2" w:rsidRDefault="006117A2" w:rsidP="006117A2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6117A2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Brief Description of Items </w:t>
            </w:r>
          </w:p>
        </w:tc>
        <w:tc>
          <w:tcPr>
            <w:tcW w:w="1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14EAEDB2" w14:textId="77777777" w:rsidR="006117A2" w:rsidRPr="006117A2" w:rsidRDefault="006117A2" w:rsidP="006117A2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6117A2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CET WAIVED 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13AD7746" w14:textId="77777777" w:rsidR="006117A2" w:rsidRPr="006117A2" w:rsidRDefault="006117A2" w:rsidP="006117A2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6117A2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SCT WAIVED 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00C565FE" w14:textId="77777777" w:rsidR="006117A2" w:rsidRPr="006117A2" w:rsidRDefault="006117A2" w:rsidP="006117A2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6117A2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Income Tax 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2FE65F2C" w14:textId="77777777" w:rsidR="006117A2" w:rsidRPr="006117A2" w:rsidRDefault="006117A2" w:rsidP="006117A2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6117A2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GCT WAIVED 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33DDE0AC" w14:textId="77777777" w:rsidR="006117A2" w:rsidRPr="006117A2" w:rsidRDefault="006117A2" w:rsidP="006117A2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6117A2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PAYE 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6200E29D" w14:textId="77777777" w:rsidR="006117A2" w:rsidRPr="006117A2" w:rsidRDefault="006117A2" w:rsidP="006117A2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6117A2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STAMP </w:t>
            </w:r>
            <w:r w:rsidRPr="006117A2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br/>
              <w:t xml:space="preserve">DUTY WAIVED 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5702851A" w14:textId="77777777" w:rsidR="006117A2" w:rsidRPr="006117A2" w:rsidRDefault="006117A2" w:rsidP="006117A2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6117A2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TRANSFER </w:t>
            </w:r>
            <w:proofErr w:type="gramStart"/>
            <w:r w:rsidRPr="006117A2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>TAX  WAIVED</w:t>
            </w:r>
            <w:proofErr w:type="gramEnd"/>
            <w:r w:rsidRPr="006117A2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16B9135C" w14:textId="77777777" w:rsidR="006117A2" w:rsidRPr="006117A2" w:rsidRDefault="006117A2" w:rsidP="006117A2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6117A2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PROPERTY TAX WAIVED 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55286CE3" w14:textId="77777777" w:rsidR="006117A2" w:rsidRPr="006117A2" w:rsidRDefault="006117A2" w:rsidP="006117A2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6117A2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TOTAL </w:t>
            </w:r>
          </w:p>
        </w:tc>
      </w:tr>
      <w:tr w:rsidR="006117A2" w:rsidRPr="006117A2" w14:paraId="11910DCE" w14:textId="77777777" w:rsidTr="006117A2">
        <w:trPr>
          <w:trHeight w:val="73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BE76D57" w14:textId="77777777" w:rsidR="006117A2" w:rsidRPr="006117A2" w:rsidRDefault="006117A2" w:rsidP="00611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2-Jun-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5A776D" w14:textId="77777777" w:rsidR="006117A2" w:rsidRPr="006117A2" w:rsidRDefault="006117A2" w:rsidP="00611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A45BC1" w14:textId="77777777" w:rsidR="006117A2" w:rsidRPr="006117A2" w:rsidRDefault="006117A2" w:rsidP="00611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Pure National Limited </w:t>
            </w: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960B5B6" w14:textId="77777777" w:rsidR="006117A2" w:rsidRPr="006117A2" w:rsidRDefault="006117A2" w:rsidP="00004B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Waiver of GCT payable - Importation of ice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27BC3E" w14:textId="77777777" w:rsidR="006117A2" w:rsidRPr="006117A2" w:rsidRDefault="006117A2" w:rsidP="006117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6D738C" w14:textId="77777777" w:rsidR="006117A2" w:rsidRPr="006117A2" w:rsidRDefault="006117A2" w:rsidP="006117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F69BF7" w14:textId="77777777" w:rsidR="006117A2" w:rsidRPr="006117A2" w:rsidRDefault="006117A2" w:rsidP="006117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CA0349" w14:textId="77777777" w:rsidR="006117A2" w:rsidRPr="006117A2" w:rsidRDefault="006117A2" w:rsidP="006117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8,000,0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ECD5F7" w14:textId="77777777" w:rsidR="006117A2" w:rsidRPr="006117A2" w:rsidRDefault="006117A2" w:rsidP="00611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D96BC1" w14:textId="77777777" w:rsidR="006117A2" w:rsidRPr="006117A2" w:rsidRDefault="006117A2" w:rsidP="00611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078AE1" w14:textId="77777777" w:rsidR="006117A2" w:rsidRPr="006117A2" w:rsidRDefault="006117A2" w:rsidP="00611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67A351" w14:textId="77777777" w:rsidR="006117A2" w:rsidRPr="006117A2" w:rsidRDefault="006117A2" w:rsidP="00611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BF14281" w14:textId="77777777" w:rsidR="006117A2" w:rsidRPr="006117A2" w:rsidRDefault="006117A2" w:rsidP="00611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8,000,000.00 </w:t>
            </w:r>
          </w:p>
        </w:tc>
      </w:tr>
      <w:tr w:rsidR="006117A2" w:rsidRPr="006117A2" w14:paraId="1410BF2E" w14:textId="77777777" w:rsidTr="006117A2">
        <w:trPr>
          <w:trHeight w:val="84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CB617F" w14:textId="77777777" w:rsidR="006117A2" w:rsidRPr="006117A2" w:rsidRDefault="006117A2" w:rsidP="00611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2-Jun-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67E775" w14:textId="77777777" w:rsidR="006117A2" w:rsidRPr="006117A2" w:rsidRDefault="006117A2" w:rsidP="00611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272E52" w14:textId="77777777" w:rsidR="006117A2" w:rsidRPr="006117A2" w:rsidRDefault="006117A2" w:rsidP="00611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University of the West Indies</w:t>
            </w: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428F02E" w14:textId="77777777" w:rsidR="006117A2" w:rsidRPr="006117A2" w:rsidRDefault="006117A2" w:rsidP="00611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Waiver of CET payable - </w:t>
            </w:r>
            <w:r w:rsidR="00004BF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2025</w:t>
            </w: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Range Rover, 2025 BMW X4 and 2025 </w:t>
            </w:r>
            <w:r w:rsidR="00004BF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Toyota </w:t>
            </w: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Coaster Bus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93003C" w14:textId="77777777" w:rsidR="006117A2" w:rsidRPr="006117A2" w:rsidRDefault="006117A2" w:rsidP="006117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5,684,790.55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7CCA5F" w14:textId="77777777" w:rsidR="006117A2" w:rsidRPr="006117A2" w:rsidRDefault="006117A2" w:rsidP="006117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6C90C8" w14:textId="77777777" w:rsidR="006117A2" w:rsidRPr="006117A2" w:rsidRDefault="006117A2" w:rsidP="006117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FAFC35" w14:textId="77777777" w:rsidR="006117A2" w:rsidRPr="006117A2" w:rsidRDefault="006117A2" w:rsidP="006117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AA55E6" w14:textId="77777777" w:rsidR="006117A2" w:rsidRPr="006117A2" w:rsidRDefault="006117A2" w:rsidP="00611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AE12ED" w14:textId="77777777" w:rsidR="006117A2" w:rsidRPr="006117A2" w:rsidRDefault="006117A2" w:rsidP="00611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18D4AF" w14:textId="77777777" w:rsidR="006117A2" w:rsidRPr="006117A2" w:rsidRDefault="006117A2" w:rsidP="00611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A3F519" w14:textId="77777777" w:rsidR="006117A2" w:rsidRPr="006117A2" w:rsidRDefault="006117A2" w:rsidP="00611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4FE8A69" w14:textId="77777777" w:rsidR="006117A2" w:rsidRPr="006117A2" w:rsidRDefault="006117A2" w:rsidP="00611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5,684,790.55 </w:t>
            </w:r>
          </w:p>
        </w:tc>
      </w:tr>
      <w:tr w:rsidR="006117A2" w:rsidRPr="006117A2" w14:paraId="72C6427F" w14:textId="77777777" w:rsidTr="006117A2">
        <w:trPr>
          <w:trHeight w:val="87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8303CD" w14:textId="77777777" w:rsidR="006117A2" w:rsidRPr="006117A2" w:rsidRDefault="006117A2" w:rsidP="00611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3-Jun-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35C33C" w14:textId="77777777" w:rsidR="006117A2" w:rsidRPr="006117A2" w:rsidRDefault="006117A2" w:rsidP="00611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8FC6FC" w14:textId="77777777" w:rsidR="006117A2" w:rsidRPr="006117A2" w:rsidRDefault="006117A2" w:rsidP="00611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Carol Redding</w:t>
            </w:r>
            <w:r w:rsidR="00004BF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, Adrian Redding and Carol Redding</w:t>
            </w: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5D1AADB" w14:textId="77777777" w:rsidR="006117A2" w:rsidRPr="006117A2" w:rsidRDefault="006117A2" w:rsidP="00611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Waiver of the Transfer Tax payable - Property located at Lot 64 </w:t>
            </w:r>
            <w:proofErr w:type="spellStart"/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Rosehall</w:t>
            </w:r>
            <w:proofErr w:type="spellEnd"/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, Clarendon 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947065" w14:textId="77777777" w:rsidR="006117A2" w:rsidRPr="006117A2" w:rsidRDefault="006117A2" w:rsidP="006117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A8AE8E" w14:textId="77777777" w:rsidR="006117A2" w:rsidRPr="006117A2" w:rsidRDefault="006117A2" w:rsidP="006117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3D4B97" w14:textId="77777777" w:rsidR="006117A2" w:rsidRPr="006117A2" w:rsidRDefault="006117A2" w:rsidP="006117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8996B4" w14:textId="77777777" w:rsidR="006117A2" w:rsidRPr="006117A2" w:rsidRDefault="006117A2" w:rsidP="006117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674FBB" w14:textId="77777777" w:rsidR="006117A2" w:rsidRPr="006117A2" w:rsidRDefault="006117A2" w:rsidP="00611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6A98B1" w14:textId="77777777" w:rsidR="006117A2" w:rsidRPr="006117A2" w:rsidRDefault="006117A2" w:rsidP="00611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709D63" w14:textId="77777777" w:rsidR="006117A2" w:rsidRPr="006117A2" w:rsidRDefault="006117A2" w:rsidP="006117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60,0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52A5B2" w14:textId="77777777" w:rsidR="006117A2" w:rsidRPr="006117A2" w:rsidRDefault="006117A2" w:rsidP="00611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FAB897B" w14:textId="77777777" w:rsidR="006117A2" w:rsidRPr="006117A2" w:rsidRDefault="006117A2" w:rsidP="00611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     60,000.00 </w:t>
            </w:r>
          </w:p>
        </w:tc>
      </w:tr>
      <w:tr w:rsidR="006117A2" w:rsidRPr="006117A2" w14:paraId="3BCD5493" w14:textId="77777777" w:rsidTr="006117A2">
        <w:trPr>
          <w:trHeight w:val="71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F1E412" w14:textId="77777777" w:rsidR="006117A2" w:rsidRPr="006117A2" w:rsidRDefault="00842C4F" w:rsidP="00611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6</w:t>
            </w:r>
            <w:r w:rsidR="006117A2"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-Jun-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C74999" w14:textId="77777777" w:rsidR="006117A2" w:rsidRPr="006117A2" w:rsidRDefault="006117A2" w:rsidP="00611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45F623A" w14:textId="77777777" w:rsidR="006117A2" w:rsidRPr="006117A2" w:rsidRDefault="006117A2" w:rsidP="00611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Lincoln Taylor</w:t>
            </w: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A48176C" w14:textId="77777777" w:rsidR="006117A2" w:rsidRPr="006117A2" w:rsidRDefault="006117A2" w:rsidP="00611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Waiver of SCT and GCT payable - 2024 Toyota RAV 4 which was Stolen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B76798" w14:textId="77777777" w:rsidR="006117A2" w:rsidRPr="006117A2" w:rsidRDefault="006117A2" w:rsidP="006117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0E187E" w14:textId="77777777" w:rsidR="006117A2" w:rsidRPr="006117A2" w:rsidRDefault="006117A2" w:rsidP="006117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969,450.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CE97A8" w14:textId="77777777" w:rsidR="006117A2" w:rsidRPr="006117A2" w:rsidRDefault="006117A2" w:rsidP="006117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9CC181" w14:textId="77777777" w:rsidR="006117A2" w:rsidRPr="006117A2" w:rsidRDefault="006117A2" w:rsidP="006117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876,284.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B8318D" w14:textId="77777777" w:rsidR="006117A2" w:rsidRPr="006117A2" w:rsidRDefault="006117A2" w:rsidP="00611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51D732" w14:textId="77777777" w:rsidR="006117A2" w:rsidRPr="006117A2" w:rsidRDefault="006117A2" w:rsidP="00611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B98570" w14:textId="77777777" w:rsidR="006117A2" w:rsidRPr="006117A2" w:rsidRDefault="006117A2" w:rsidP="00611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40DF38" w14:textId="77777777" w:rsidR="006117A2" w:rsidRPr="006117A2" w:rsidRDefault="006117A2" w:rsidP="00611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6C056C4" w14:textId="77777777" w:rsidR="006117A2" w:rsidRPr="006117A2" w:rsidRDefault="006117A2" w:rsidP="00611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1,845,734.74 </w:t>
            </w:r>
          </w:p>
        </w:tc>
      </w:tr>
      <w:tr w:rsidR="006117A2" w:rsidRPr="006117A2" w14:paraId="2094B2AC" w14:textId="77777777" w:rsidTr="006117A2">
        <w:trPr>
          <w:trHeight w:val="71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326E28" w14:textId="77777777" w:rsidR="006117A2" w:rsidRPr="006117A2" w:rsidRDefault="006117A2" w:rsidP="00611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20-Jun-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B8DDCE" w14:textId="77777777" w:rsidR="006117A2" w:rsidRPr="006117A2" w:rsidRDefault="006117A2" w:rsidP="00611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B22098B" w14:textId="77777777" w:rsidR="006117A2" w:rsidRPr="006117A2" w:rsidRDefault="006117A2" w:rsidP="00611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Everett Brown</w:t>
            </w: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3D4EDF1" w14:textId="77777777" w:rsidR="006117A2" w:rsidRPr="006117A2" w:rsidRDefault="006117A2" w:rsidP="00611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Waiver of 50% of SCT and GCT payable - 2025 Toyota Landcruiser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B9053A" w14:textId="77777777" w:rsidR="006117A2" w:rsidRPr="006117A2" w:rsidRDefault="006117A2" w:rsidP="006117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0A5144" w14:textId="77777777" w:rsidR="006117A2" w:rsidRPr="006117A2" w:rsidRDefault="006117A2" w:rsidP="006117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961,266.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DC9DAF" w14:textId="77777777" w:rsidR="006117A2" w:rsidRPr="006117A2" w:rsidRDefault="006117A2" w:rsidP="006117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99FF57" w14:textId="77777777" w:rsidR="006117A2" w:rsidRPr="006117A2" w:rsidRDefault="006117A2" w:rsidP="006117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865,139.6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9E5925C" w14:textId="77777777" w:rsidR="006117A2" w:rsidRPr="006117A2" w:rsidRDefault="006117A2" w:rsidP="00611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2CA087" w14:textId="77777777" w:rsidR="006117A2" w:rsidRPr="006117A2" w:rsidRDefault="006117A2" w:rsidP="00611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170AFF" w14:textId="77777777" w:rsidR="006117A2" w:rsidRPr="006117A2" w:rsidRDefault="006117A2" w:rsidP="00611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0DBC11" w14:textId="77777777" w:rsidR="006117A2" w:rsidRPr="006117A2" w:rsidRDefault="006117A2" w:rsidP="00611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2F4B371" w14:textId="77777777" w:rsidR="006117A2" w:rsidRPr="006117A2" w:rsidRDefault="006117A2" w:rsidP="00611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1,826,406.01 </w:t>
            </w:r>
          </w:p>
        </w:tc>
      </w:tr>
      <w:tr w:rsidR="006117A2" w:rsidRPr="006117A2" w14:paraId="09204EE3" w14:textId="77777777" w:rsidTr="006117A2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9721F1" w14:textId="77777777" w:rsidR="006117A2" w:rsidRPr="006117A2" w:rsidRDefault="006117A2" w:rsidP="006117A2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7FDC988" w14:textId="77777777" w:rsidR="006117A2" w:rsidRPr="006117A2" w:rsidRDefault="006117A2" w:rsidP="006117A2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</w:p>
        </w:tc>
        <w:tc>
          <w:tcPr>
            <w:tcW w:w="29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293BFA" w14:textId="77777777" w:rsidR="006117A2" w:rsidRPr="006117A2" w:rsidRDefault="006117A2" w:rsidP="00611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JM" w:eastAsia="en-JM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EEEA9EE" w14:textId="77777777" w:rsidR="006117A2" w:rsidRPr="006117A2" w:rsidRDefault="006117A2" w:rsidP="006117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en-JM" w:eastAsia="en-JM"/>
              </w:rPr>
              <w:t>Total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F9ED92" w14:textId="77777777" w:rsidR="006117A2" w:rsidRPr="006117A2" w:rsidRDefault="006117A2" w:rsidP="006117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5,684,790.5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1BD945" w14:textId="77777777" w:rsidR="006117A2" w:rsidRPr="006117A2" w:rsidRDefault="006117A2" w:rsidP="006117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1,930,716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6B271A" w14:textId="77777777" w:rsidR="006117A2" w:rsidRPr="006117A2" w:rsidRDefault="006117A2" w:rsidP="006117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0.0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C7CDD0" w14:textId="77777777" w:rsidR="006117A2" w:rsidRPr="006117A2" w:rsidRDefault="006117A2" w:rsidP="006117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9,741,424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2F7555" w14:textId="77777777" w:rsidR="006117A2" w:rsidRPr="006117A2" w:rsidRDefault="006117A2" w:rsidP="006117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B536BE" w14:textId="77777777" w:rsidR="006117A2" w:rsidRPr="006117A2" w:rsidRDefault="006117A2" w:rsidP="006117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01CA0C" w14:textId="77777777" w:rsidR="006117A2" w:rsidRPr="006117A2" w:rsidRDefault="006117A2" w:rsidP="006117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60,00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B122F3" w14:textId="77777777" w:rsidR="006117A2" w:rsidRPr="006117A2" w:rsidRDefault="006117A2" w:rsidP="006117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0.00</w:t>
            </w:r>
          </w:p>
        </w:tc>
        <w:tc>
          <w:tcPr>
            <w:tcW w:w="1260" w:type="dxa"/>
            <w:tcBorders>
              <w:top w:val="nil"/>
              <w:left w:val="nil"/>
              <w:bottom w:val="double" w:sz="6" w:space="0" w:color="auto"/>
              <w:right w:val="nil"/>
            </w:tcBorders>
            <w:noWrap/>
            <w:vAlign w:val="bottom"/>
            <w:hideMark/>
          </w:tcPr>
          <w:p w14:paraId="76969007" w14:textId="77777777" w:rsidR="006117A2" w:rsidRPr="006117A2" w:rsidRDefault="006117A2" w:rsidP="006117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117A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17,416,931.30</w:t>
            </w:r>
          </w:p>
        </w:tc>
      </w:tr>
    </w:tbl>
    <w:p w14:paraId="377F1522" w14:textId="77777777" w:rsidR="00E524C2" w:rsidRPr="00281F49" w:rsidRDefault="00E524C2" w:rsidP="004019A9">
      <w:pPr>
        <w:tabs>
          <w:tab w:val="left" w:pos="993"/>
        </w:tabs>
        <w:autoSpaceDE w:val="0"/>
        <w:autoSpaceDN w:val="0"/>
        <w:adjustRightInd w:val="0"/>
        <w:spacing w:after="0" w:line="240" w:lineRule="auto"/>
        <w:jc w:val="center"/>
        <w:rPr>
          <w:rFonts w:ascii="Century Gothic" w:hAnsi="Century Gothic" w:cs="Century Gothic"/>
          <w:b/>
          <w:bCs/>
          <w:color w:val="000000"/>
          <w:sz w:val="20"/>
          <w:szCs w:val="20"/>
        </w:rPr>
      </w:pPr>
    </w:p>
    <w:p w14:paraId="215A9BCF" w14:textId="77777777" w:rsidR="00A56355" w:rsidRPr="00A53906" w:rsidRDefault="00A56355" w:rsidP="00597709">
      <w:pPr>
        <w:autoSpaceDE w:val="0"/>
        <w:autoSpaceDN w:val="0"/>
        <w:adjustRightInd w:val="0"/>
        <w:spacing w:after="0" w:line="240" w:lineRule="auto"/>
        <w:jc w:val="center"/>
        <w:rPr>
          <w:rFonts w:ascii="Century Gothic" w:hAnsi="Century Gothic" w:cs="Century Gothic"/>
          <w:color w:val="000000"/>
          <w:sz w:val="20"/>
          <w:szCs w:val="20"/>
        </w:rPr>
      </w:pPr>
      <w:r w:rsidRPr="00A53906">
        <w:rPr>
          <w:rFonts w:ascii="Century Gothic" w:hAnsi="Century Gothic" w:cs="Century Gothic"/>
          <w:b/>
          <w:bCs/>
          <w:color w:val="000000"/>
          <w:sz w:val="20"/>
          <w:szCs w:val="20"/>
        </w:rPr>
        <w:t>Disclaimer:</w:t>
      </w:r>
    </w:p>
    <w:p w14:paraId="2C18219A" w14:textId="77777777" w:rsidR="008831B5" w:rsidRPr="00A53906" w:rsidRDefault="00A56355" w:rsidP="00B6348B">
      <w:pPr>
        <w:jc w:val="center"/>
        <w:rPr>
          <w:sz w:val="20"/>
          <w:szCs w:val="20"/>
        </w:rPr>
      </w:pPr>
      <w:r w:rsidRPr="00A53906">
        <w:rPr>
          <w:rFonts w:ascii="Century Gothic" w:hAnsi="Century Gothic" w:cs="Century Gothic"/>
          <w:color w:val="000000"/>
          <w:sz w:val="20"/>
          <w:szCs w:val="20"/>
        </w:rPr>
        <w:t>The Ministry of Finance &amp;</w:t>
      </w:r>
      <w:r w:rsidR="00A644E6">
        <w:rPr>
          <w:rFonts w:ascii="Century Gothic" w:hAnsi="Century Gothic" w:cs="Century Gothic"/>
          <w:color w:val="000000"/>
          <w:sz w:val="20"/>
          <w:szCs w:val="20"/>
        </w:rPr>
        <w:t xml:space="preserve"> the Public Service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 wishes to advise </w:t>
      </w:r>
      <w:r w:rsidR="00C8134A">
        <w:rPr>
          <w:rFonts w:ascii="Century Gothic" w:hAnsi="Century Gothic" w:cs="Century Gothic"/>
          <w:color w:val="000000"/>
          <w:sz w:val="20"/>
          <w:szCs w:val="20"/>
        </w:rPr>
        <w:t>that the Waiver</w:t>
      </w:r>
      <w:r w:rsidR="004A4173">
        <w:rPr>
          <w:rFonts w:ascii="Century Gothic" w:hAnsi="Century Gothic" w:cs="Century Gothic"/>
          <w:color w:val="000000"/>
          <w:sz w:val="20"/>
          <w:szCs w:val="20"/>
        </w:rPr>
        <w:t>(</w:t>
      </w:r>
      <w:r w:rsidR="00C8134A">
        <w:rPr>
          <w:rFonts w:ascii="Century Gothic" w:hAnsi="Century Gothic" w:cs="Century Gothic"/>
          <w:color w:val="000000"/>
          <w:sz w:val="20"/>
          <w:szCs w:val="20"/>
        </w:rPr>
        <w:t>s</w:t>
      </w:r>
      <w:r w:rsidR="004A4173">
        <w:rPr>
          <w:rFonts w:ascii="Century Gothic" w:hAnsi="Century Gothic" w:cs="Century Gothic"/>
          <w:color w:val="000000"/>
          <w:sz w:val="20"/>
          <w:szCs w:val="20"/>
        </w:rPr>
        <w:t>)</w:t>
      </w:r>
      <w:r w:rsidR="00C8134A">
        <w:rPr>
          <w:rFonts w:ascii="Century Gothic" w:hAnsi="Century Gothic" w:cs="Century Gothic"/>
          <w:color w:val="000000"/>
          <w:sz w:val="20"/>
          <w:szCs w:val="20"/>
        </w:rPr>
        <w:t xml:space="preserve"> described above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 indicate </w:t>
      </w:r>
      <w:proofErr w:type="gramStart"/>
      <w:r w:rsidRPr="00A53906">
        <w:rPr>
          <w:rFonts w:ascii="Century Gothic" w:hAnsi="Century Gothic" w:cs="Century Gothic"/>
          <w:color w:val="000000"/>
          <w:sz w:val="20"/>
          <w:szCs w:val="20"/>
        </w:rPr>
        <w:t>approved</w:t>
      </w:r>
      <w:r w:rsidR="008171DD">
        <w:rPr>
          <w:rFonts w:ascii="Century Gothic" w:hAnsi="Century Gothic" w:cs="Century Gothic"/>
          <w:color w:val="000000"/>
          <w:sz w:val="20"/>
          <w:szCs w:val="20"/>
        </w:rPr>
        <w:t>,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 but</w:t>
      </w:r>
      <w:proofErr w:type="gramEnd"/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 not necessarily utilized waiver</w:t>
      </w:r>
      <w:r w:rsidR="006265F5">
        <w:rPr>
          <w:rFonts w:ascii="Century Gothic" w:hAnsi="Century Gothic" w:cs="Century Gothic"/>
          <w:color w:val="000000"/>
          <w:sz w:val="20"/>
          <w:szCs w:val="20"/>
        </w:rPr>
        <w:t>(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>s</w:t>
      </w:r>
      <w:r w:rsidR="006265F5">
        <w:rPr>
          <w:rFonts w:ascii="Century Gothic" w:hAnsi="Century Gothic" w:cs="Century Gothic"/>
          <w:color w:val="000000"/>
          <w:sz w:val="20"/>
          <w:szCs w:val="20"/>
        </w:rPr>
        <w:t>)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>. Additionally, the amounts waived are estimates derived from the values provided</w:t>
      </w:r>
      <w:r w:rsidR="00C8134A">
        <w:rPr>
          <w:rFonts w:ascii="Century Gothic" w:hAnsi="Century Gothic" w:cs="Century Gothic"/>
          <w:color w:val="000000"/>
          <w:sz w:val="20"/>
          <w:szCs w:val="20"/>
        </w:rPr>
        <w:t xml:space="preserve"> by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 the Applicant</w:t>
      </w:r>
      <w:r w:rsidR="006265F5">
        <w:rPr>
          <w:rFonts w:ascii="Century Gothic" w:hAnsi="Century Gothic" w:cs="Century Gothic"/>
          <w:color w:val="000000"/>
          <w:sz w:val="20"/>
          <w:szCs w:val="20"/>
        </w:rPr>
        <w:t>(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>s</w:t>
      </w:r>
      <w:r w:rsidR="006265F5">
        <w:rPr>
          <w:rFonts w:ascii="Century Gothic" w:hAnsi="Century Gothic" w:cs="Century Gothic"/>
          <w:color w:val="000000"/>
          <w:sz w:val="20"/>
          <w:szCs w:val="20"/>
        </w:rPr>
        <w:t>)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. The Ministry assumes no responsibility for any errors made </w:t>
      </w:r>
      <w:r w:rsidRPr="00527EEA">
        <w:rPr>
          <w:rFonts w:ascii="Century Gothic" w:hAnsi="Century Gothic" w:cs="Century Gothic"/>
          <w:color w:val="000000"/>
          <w:sz w:val="20"/>
          <w:szCs w:val="20"/>
        </w:rPr>
        <w:t>in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 describing these transactions.</w:t>
      </w:r>
    </w:p>
    <w:sectPr w:rsidR="008831B5" w:rsidRPr="00A53906" w:rsidSect="007B16AC">
      <w:headerReference w:type="default" r:id="rId6"/>
      <w:pgSz w:w="20160" w:h="12240" w:orient="landscape" w:code="5"/>
      <w:pgMar w:top="720" w:right="450" w:bottom="72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905B4A" w14:textId="77777777" w:rsidR="001E12E6" w:rsidRDefault="001E12E6" w:rsidP="00A56355">
      <w:pPr>
        <w:spacing w:after="0" w:line="240" w:lineRule="auto"/>
      </w:pPr>
      <w:r>
        <w:separator/>
      </w:r>
    </w:p>
  </w:endnote>
  <w:endnote w:type="continuationSeparator" w:id="0">
    <w:p w14:paraId="5F299794" w14:textId="77777777" w:rsidR="001E12E6" w:rsidRDefault="001E12E6" w:rsidP="00A563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76E659" w14:textId="77777777" w:rsidR="001E12E6" w:rsidRDefault="001E12E6" w:rsidP="00A56355">
      <w:pPr>
        <w:spacing w:after="0" w:line="240" w:lineRule="auto"/>
      </w:pPr>
      <w:r>
        <w:separator/>
      </w:r>
    </w:p>
  </w:footnote>
  <w:footnote w:type="continuationSeparator" w:id="0">
    <w:p w14:paraId="66EE7D0C" w14:textId="77777777" w:rsidR="001E12E6" w:rsidRDefault="001E12E6" w:rsidP="00A563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9530571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6E5F3EA" w14:textId="77777777" w:rsidR="0079419A" w:rsidRDefault="0079419A">
        <w:pPr>
          <w:pStyle w:val="Header"/>
          <w:jc w:val="right"/>
        </w:pPr>
        <w:r>
          <w:rPr>
            <w:noProof/>
            <w:lang w:val="en-JM" w:eastAsia="en-JM"/>
          </w:rPr>
          <w:drawing>
            <wp:anchor distT="0" distB="0" distL="114300" distR="114300" simplePos="0" relativeHeight="251659264" behindDoc="0" locked="0" layoutInCell="1" allowOverlap="1" wp14:anchorId="7AAE9852" wp14:editId="17168D3C">
              <wp:simplePos x="0" y="0"/>
              <wp:positionH relativeFrom="column">
                <wp:posOffset>397510</wp:posOffset>
              </wp:positionH>
              <wp:positionV relativeFrom="paragraph">
                <wp:posOffset>-305435</wp:posOffset>
              </wp:positionV>
              <wp:extent cx="805180" cy="668655"/>
              <wp:effectExtent l="0" t="0" r="0" b="0"/>
              <wp:wrapSquare wrapText="bothSides"/>
              <wp:docPr id="3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05180" cy="668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04BF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ECB5E20" w14:textId="77777777" w:rsidR="0079419A" w:rsidRDefault="0079419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U0NzU1NDEyMjSwNjYyUdpeDU4uLM/DyQAuNaALTP3SEsAAAA"/>
  </w:docVars>
  <w:rsids>
    <w:rsidRoot w:val="00A56355"/>
    <w:rsid w:val="00004BFD"/>
    <w:rsid w:val="00010366"/>
    <w:rsid w:val="00011F31"/>
    <w:rsid w:val="00012BF7"/>
    <w:rsid w:val="00016EB3"/>
    <w:rsid w:val="00043005"/>
    <w:rsid w:val="000526CE"/>
    <w:rsid w:val="00062DEA"/>
    <w:rsid w:val="00071C92"/>
    <w:rsid w:val="000814FA"/>
    <w:rsid w:val="000A2B47"/>
    <w:rsid w:val="000A5EA7"/>
    <w:rsid w:val="000D1B1E"/>
    <w:rsid w:val="000F660F"/>
    <w:rsid w:val="00103422"/>
    <w:rsid w:val="0011650B"/>
    <w:rsid w:val="0012156E"/>
    <w:rsid w:val="001240F3"/>
    <w:rsid w:val="00132310"/>
    <w:rsid w:val="001E12E6"/>
    <w:rsid w:val="00202B51"/>
    <w:rsid w:val="00224717"/>
    <w:rsid w:val="00233074"/>
    <w:rsid w:val="002333A6"/>
    <w:rsid w:val="00235E9D"/>
    <w:rsid w:val="00236EB0"/>
    <w:rsid w:val="0027706C"/>
    <w:rsid w:val="00281F49"/>
    <w:rsid w:val="002A01CC"/>
    <w:rsid w:val="002A7CD8"/>
    <w:rsid w:val="002B7C7F"/>
    <w:rsid w:val="002C3321"/>
    <w:rsid w:val="002D31D4"/>
    <w:rsid w:val="002E2DE2"/>
    <w:rsid w:val="002E5591"/>
    <w:rsid w:val="00305A9F"/>
    <w:rsid w:val="00310AC8"/>
    <w:rsid w:val="003139B5"/>
    <w:rsid w:val="00320903"/>
    <w:rsid w:val="003313CE"/>
    <w:rsid w:val="0033337F"/>
    <w:rsid w:val="00355257"/>
    <w:rsid w:val="003A1F19"/>
    <w:rsid w:val="003B47EA"/>
    <w:rsid w:val="003B779B"/>
    <w:rsid w:val="003D307A"/>
    <w:rsid w:val="004019A9"/>
    <w:rsid w:val="0043272F"/>
    <w:rsid w:val="00436D6D"/>
    <w:rsid w:val="00446A34"/>
    <w:rsid w:val="00447F40"/>
    <w:rsid w:val="00462288"/>
    <w:rsid w:val="00480FF6"/>
    <w:rsid w:val="004951E6"/>
    <w:rsid w:val="004A4173"/>
    <w:rsid w:val="004C62BB"/>
    <w:rsid w:val="004D4019"/>
    <w:rsid w:val="004F6E72"/>
    <w:rsid w:val="005021E2"/>
    <w:rsid w:val="00503D3A"/>
    <w:rsid w:val="00522364"/>
    <w:rsid w:val="00527A5F"/>
    <w:rsid w:val="00527EEA"/>
    <w:rsid w:val="005309CE"/>
    <w:rsid w:val="00536A24"/>
    <w:rsid w:val="005606CB"/>
    <w:rsid w:val="005776B7"/>
    <w:rsid w:val="00597709"/>
    <w:rsid w:val="005F45E1"/>
    <w:rsid w:val="005F4A52"/>
    <w:rsid w:val="00601FC6"/>
    <w:rsid w:val="00607AD2"/>
    <w:rsid w:val="006117A2"/>
    <w:rsid w:val="006265F5"/>
    <w:rsid w:val="00634088"/>
    <w:rsid w:val="00642122"/>
    <w:rsid w:val="006537BA"/>
    <w:rsid w:val="00656E93"/>
    <w:rsid w:val="00663534"/>
    <w:rsid w:val="006F74F0"/>
    <w:rsid w:val="00703700"/>
    <w:rsid w:val="00745B46"/>
    <w:rsid w:val="007609D7"/>
    <w:rsid w:val="00772192"/>
    <w:rsid w:val="0079419A"/>
    <w:rsid w:val="007A4EB2"/>
    <w:rsid w:val="007B16AC"/>
    <w:rsid w:val="007F0573"/>
    <w:rsid w:val="00801C7D"/>
    <w:rsid w:val="00811F72"/>
    <w:rsid w:val="008171DD"/>
    <w:rsid w:val="008248FB"/>
    <w:rsid w:val="00832E69"/>
    <w:rsid w:val="00842C4F"/>
    <w:rsid w:val="00845E36"/>
    <w:rsid w:val="00850ECC"/>
    <w:rsid w:val="008521BB"/>
    <w:rsid w:val="00866BC1"/>
    <w:rsid w:val="00882466"/>
    <w:rsid w:val="008831B5"/>
    <w:rsid w:val="00884522"/>
    <w:rsid w:val="00896DA0"/>
    <w:rsid w:val="008A430B"/>
    <w:rsid w:val="008E44EB"/>
    <w:rsid w:val="008F6F23"/>
    <w:rsid w:val="00925B3D"/>
    <w:rsid w:val="00946C75"/>
    <w:rsid w:val="00950EC2"/>
    <w:rsid w:val="009611A6"/>
    <w:rsid w:val="00967DA5"/>
    <w:rsid w:val="00974F7C"/>
    <w:rsid w:val="0098260F"/>
    <w:rsid w:val="00990C00"/>
    <w:rsid w:val="00996AFD"/>
    <w:rsid w:val="009C3AE0"/>
    <w:rsid w:val="009D6BE5"/>
    <w:rsid w:val="00A216FB"/>
    <w:rsid w:val="00A53906"/>
    <w:rsid w:val="00A56355"/>
    <w:rsid w:val="00A644E6"/>
    <w:rsid w:val="00A66169"/>
    <w:rsid w:val="00AA2310"/>
    <w:rsid w:val="00AC76AB"/>
    <w:rsid w:val="00B14FA4"/>
    <w:rsid w:val="00B6348B"/>
    <w:rsid w:val="00B63551"/>
    <w:rsid w:val="00B66ACA"/>
    <w:rsid w:val="00B908D6"/>
    <w:rsid w:val="00BA20BC"/>
    <w:rsid w:val="00BA41C6"/>
    <w:rsid w:val="00BC70C7"/>
    <w:rsid w:val="00C26F74"/>
    <w:rsid w:val="00C34200"/>
    <w:rsid w:val="00C375EB"/>
    <w:rsid w:val="00C67F10"/>
    <w:rsid w:val="00C80F98"/>
    <w:rsid w:val="00C8134A"/>
    <w:rsid w:val="00C95AC2"/>
    <w:rsid w:val="00CB0A02"/>
    <w:rsid w:val="00CC1D33"/>
    <w:rsid w:val="00D031FA"/>
    <w:rsid w:val="00D06AC0"/>
    <w:rsid w:val="00D10A90"/>
    <w:rsid w:val="00D67B76"/>
    <w:rsid w:val="00D7799D"/>
    <w:rsid w:val="00DA0E9E"/>
    <w:rsid w:val="00DA50AA"/>
    <w:rsid w:val="00DD3A15"/>
    <w:rsid w:val="00DD7BCE"/>
    <w:rsid w:val="00DE5042"/>
    <w:rsid w:val="00E1471D"/>
    <w:rsid w:val="00E37E3E"/>
    <w:rsid w:val="00E477AB"/>
    <w:rsid w:val="00E524C2"/>
    <w:rsid w:val="00E64BD9"/>
    <w:rsid w:val="00E8697E"/>
    <w:rsid w:val="00EA0389"/>
    <w:rsid w:val="00EA3AB3"/>
    <w:rsid w:val="00EA5B8E"/>
    <w:rsid w:val="00EE54A6"/>
    <w:rsid w:val="00EF12EE"/>
    <w:rsid w:val="00F04F12"/>
    <w:rsid w:val="00F05F2A"/>
    <w:rsid w:val="00F506A2"/>
    <w:rsid w:val="00F63DCB"/>
    <w:rsid w:val="00F877DB"/>
    <w:rsid w:val="00F922D5"/>
    <w:rsid w:val="00FD5938"/>
    <w:rsid w:val="00FD7A1B"/>
    <w:rsid w:val="00FE2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400EC7"/>
  <w15:docId w15:val="{DC3A614A-BFDC-46A2-BA9A-8622E26693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63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5635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563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6355"/>
  </w:style>
  <w:style w:type="paragraph" w:styleId="Footer">
    <w:name w:val="footer"/>
    <w:basedOn w:val="Normal"/>
    <w:link w:val="FooterChar"/>
    <w:uiPriority w:val="99"/>
    <w:unhideWhenUsed/>
    <w:rsid w:val="00A563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6355"/>
  </w:style>
  <w:style w:type="paragraph" w:styleId="BalloonText">
    <w:name w:val="Balloon Text"/>
    <w:basedOn w:val="Normal"/>
    <w:link w:val="BalloonTextChar"/>
    <w:uiPriority w:val="99"/>
    <w:semiHidden/>
    <w:unhideWhenUsed/>
    <w:rsid w:val="002770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706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6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15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0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8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8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0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3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0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5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8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2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8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06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0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5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7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2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8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1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02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13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6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5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4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54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5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2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2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1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5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1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73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3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0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24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5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9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8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5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6</Words>
  <Characters>129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leen Christie</dc:creator>
  <cp:lastModifiedBy>Suzell Wray</cp:lastModifiedBy>
  <cp:revision>2</cp:revision>
  <cp:lastPrinted>2025-08-08T19:54:00Z</cp:lastPrinted>
  <dcterms:created xsi:type="dcterms:W3CDTF">2025-09-29T20:53:00Z</dcterms:created>
  <dcterms:modified xsi:type="dcterms:W3CDTF">2025-09-29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498189740</vt:i4>
  </property>
</Properties>
</file>